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0D19EC5" w14:textId="77777777" w:rsidR="006E4474" w:rsidRDefault="00CD32A2" w:rsidP="00CD32A2">
      <w:pPr>
        <w:pStyle w:val="Title"/>
      </w:pPr>
      <w:r w:rsidRPr="00CD32A2">
        <w:t>Game development blog</w:t>
      </w:r>
    </w:p>
    <w:p w14:paraId="54C4A051" w14:textId="43809D49" w:rsidR="00CD32A2" w:rsidRPr="00CD32A2" w:rsidRDefault="00CD32A2" w:rsidP="00CD32A2">
      <w:pPr>
        <w:pStyle w:val="Heading2"/>
      </w:pPr>
      <w:r w:rsidRPr="00CD32A2">
        <w:t>Name:</w:t>
      </w:r>
      <w:r w:rsidR="008F59C8">
        <w:t xml:space="preserve"> </w:t>
      </w:r>
      <w:r w:rsidR="008F59C8" w:rsidRPr="008F59C8">
        <w:rPr>
          <w:b w:val="0"/>
          <w:bCs w:val="0"/>
        </w:rPr>
        <w:t>Sion Grego</w:t>
      </w:r>
      <w:r w:rsidR="00D85C00">
        <w:rPr>
          <w:b w:val="0"/>
          <w:bCs w:val="0"/>
        </w:rPr>
        <w:t>i</w:t>
      </w:r>
      <w:r w:rsidR="008F59C8" w:rsidRPr="008F59C8">
        <w:rPr>
          <w:b w:val="0"/>
          <w:bCs w:val="0"/>
        </w:rPr>
        <w:t>re IRADUKUNDA</w:t>
      </w:r>
      <w:r w:rsidR="008F59C8">
        <w:tab/>
      </w:r>
      <w:r w:rsidR="00624F5D">
        <w:tab/>
        <w:t>Student ID:</w:t>
      </w:r>
      <w:r w:rsidR="008F59C8">
        <w:t xml:space="preserve"> </w:t>
      </w:r>
      <w:r w:rsidR="008F59C8" w:rsidRPr="008F59C8">
        <w:rPr>
          <w:b w:val="0"/>
          <w:bCs w:val="0"/>
        </w:rPr>
        <w:t>29001816</w:t>
      </w:r>
      <w:r w:rsidR="00624F5D">
        <w:tab/>
      </w:r>
    </w:p>
    <w:p w14:paraId="16471879" w14:textId="77777777" w:rsidR="00CD32A2" w:rsidRDefault="00CD32A2" w:rsidP="00CD32A2"/>
    <w:p w14:paraId="408293A7" w14:textId="77777777" w:rsidR="00CD32A2" w:rsidRDefault="00CD32A2" w:rsidP="00CD32A2"/>
    <w:tbl>
      <w:tblPr>
        <w:tblStyle w:val="TableGrid"/>
        <w:tblW w:w="0" w:type="auto"/>
        <w:tblLook w:val="04A0" w:firstRow="1" w:lastRow="0" w:firstColumn="1" w:lastColumn="0" w:noHBand="0" w:noVBand="1"/>
      </w:tblPr>
      <w:tblGrid>
        <w:gridCol w:w="644"/>
        <w:gridCol w:w="1217"/>
        <w:gridCol w:w="3350"/>
        <w:gridCol w:w="4031"/>
      </w:tblGrid>
      <w:tr w:rsidR="00CD32A2" w:rsidRPr="00443081" w14:paraId="3FB01A27" w14:textId="77777777" w:rsidTr="00443081">
        <w:tc>
          <w:tcPr>
            <w:tcW w:w="645" w:type="dxa"/>
          </w:tcPr>
          <w:p w14:paraId="6C674242" w14:textId="77777777" w:rsidR="00CD32A2" w:rsidRPr="00443081" w:rsidRDefault="00CD32A2" w:rsidP="00CD32A2">
            <w:pPr>
              <w:rPr>
                <w:b/>
                <w:bCs/>
                <w:sz w:val="20"/>
                <w:szCs w:val="22"/>
              </w:rPr>
            </w:pPr>
            <w:r w:rsidRPr="00443081">
              <w:rPr>
                <w:b/>
                <w:bCs/>
                <w:sz w:val="20"/>
                <w:szCs w:val="22"/>
              </w:rPr>
              <w:t>Item</w:t>
            </w:r>
          </w:p>
        </w:tc>
        <w:tc>
          <w:tcPr>
            <w:tcW w:w="951" w:type="dxa"/>
          </w:tcPr>
          <w:p w14:paraId="5065E0F3" w14:textId="77777777" w:rsidR="00CD32A2" w:rsidRPr="00443081" w:rsidRDefault="00CD32A2" w:rsidP="00CD32A2">
            <w:pPr>
              <w:rPr>
                <w:b/>
                <w:bCs/>
                <w:sz w:val="20"/>
                <w:szCs w:val="22"/>
              </w:rPr>
            </w:pPr>
            <w:r w:rsidRPr="00443081">
              <w:rPr>
                <w:b/>
                <w:bCs/>
                <w:sz w:val="20"/>
                <w:szCs w:val="22"/>
              </w:rPr>
              <w:t>Date</w:t>
            </w:r>
          </w:p>
        </w:tc>
        <w:tc>
          <w:tcPr>
            <w:tcW w:w="3470" w:type="dxa"/>
          </w:tcPr>
          <w:p w14:paraId="1362C4CA" w14:textId="77777777" w:rsidR="00443081" w:rsidRPr="00443081" w:rsidRDefault="00CD32A2" w:rsidP="00CD32A2">
            <w:pPr>
              <w:rPr>
                <w:b/>
                <w:bCs/>
                <w:sz w:val="20"/>
                <w:szCs w:val="22"/>
              </w:rPr>
            </w:pPr>
            <w:r w:rsidRPr="00443081">
              <w:rPr>
                <w:b/>
                <w:bCs/>
                <w:sz w:val="20"/>
                <w:szCs w:val="22"/>
              </w:rPr>
              <w:t>Feedback</w:t>
            </w:r>
            <w:r w:rsidR="00443081" w:rsidRPr="00443081">
              <w:rPr>
                <w:b/>
                <w:bCs/>
                <w:sz w:val="20"/>
                <w:szCs w:val="22"/>
              </w:rPr>
              <w:t xml:space="preserve"> </w:t>
            </w:r>
          </w:p>
          <w:p w14:paraId="6F73B798" w14:textId="2E8A86D1" w:rsidR="00CD32A2" w:rsidRPr="00443081" w:rsidRDefault="00443081" w:rsidP="00CD32A2">
            <w:pPr>
              <w:rPr>
                <w:b/>
                <w:bCs/>
                <w:sz w:val="20"/>
                <w:szCs w:val="22"/>
              </w:rPr>
            </w:pPr>
            <w:r w:rsidRPr="00443081">
              <w:rPr>
                <w:b/>
                <w:bCs/>
                <w:sz w:val="20"/>
                <w:szCs w:val="22"/>
              </w:rPr>
              <w:t>(who said it, what work were they talking about, summary of what they said)</w:t>
            </w:r>
          </w:p>
        </w:tc>
        <w:tc>
          <w:tcPr>
            <w:tcW w:w="4176" w:type="dxa"/>
          </w:tcPr>
          <w:p w14:paraId="455742F2" w14:textId="77777777" w:rsidR="00CD32A2" w:rsidRPr="00443081" w:rsidRDefault="00CD32A2" w:rsidP="00CD32A2">
            <w:pPr>
              <w:rPr>
                <w:b/>
                <w:bCs/>
                <w:sz w:val="20"/>
                <w:szCs w:val="22"/>
              </w:rPr>
            </w:pPr>
            <w:r w:rsidRPr="00443081">
              <w:rPr>
                <w:b/>
                <w:bCs/>
                <w:sz w:val="20"/>
                <w:szCs w:val="22"/>
              </w:rPr>
              <w:t>Response</w:t>
            </w:r>
          </w:p>
        </w:tc>
      </w:tr>
      <w:tr w:rsidR="00CD32A2" w:rsidRPr="00443081" w14:paraId="57CA0BAF" w14:textId="77777777" w:rsidTr="00443081">
        <w:tc>
          <w:tcPr>
            <w:tcW w:w="645" w:type="dxa"/>
          </w:tcPr>
          <w:p w14:paraId="61E814A5" w14:textId="77777777" w:rsidR="00CD32A2" w:rsidRPr="00443081" w:rsidRDefault="00CD32A2" w:rsidP="00CD32A2">
            <w:pPr>
              <w:rPr>
                <w:sz w:val="20"/>
                <w:szCs w:val="22"/>
              </w:rPr>
            </w:pPr>
            <w:r w:rsidRPr="00443081">
              <w:rPr>
                <w:sz w:val="20"/>
                <w:szCs w:val="22"/>
              </w:rPr>
              <w:t>1</w:t>
            </w:r>
          </w:p>
        </w:tc>
        <w:tc>
          <w:tcPr>
            <w:tcW w:w="951" w:type="dxa"/>
          </w:tcPr>
          <w:p w14:paraId="1F6CECEA" w14:textId="1D58C28D" w:rsidR="00CD32A2" w:rsidRPr="00443081" w:rsidRDefault="0007306B" w:rsidP="00CD32A2">
            <w:pPr>
              <w:rPr>
                <w:sz w:val="20"/>
                <w:szCs w:val="22"/>
              </w:rPr>
            </w:pPr>
            <w:r>
              <w:rPr>
                <w:sz w:val="20"/>
                <w:szCs w:val="22"/>
              </w:rPr>
              <w:t>16/12/2020</w:t>
            </w:r>
          </w:p>
        </w:tc>
        <w:tc>
          <w:tcPr>
            <w:tcW w:w="3470" w:type="dxa"/>
          </w:tcPr>
          <w:p w14:paraId="30C980DC" w14:textId="71525B1A" w:rsidR="00A1632F" w:rsidRPr="00443081" w:rsidRDefault="0007306B" w:rsidP="00CD32A2">
            <w:pPr>
              <w:rPr>
                <w:sz w:val="20"/>
                <w:szCs w:val="22"/>
              </w:rPr>
            </w:pPr>
            <w:r w:rsidRPr="0007306B">
              <w:rPr>
                <w:sz w:val="20"/>
                <w:szCs w:val="22"/>
              </w:rPr>
              <w:t xml:space="preserve">Make a Game class, put the bats and ball objects inside and simplify the </w:t>
            </w:r>
            <w:proofErr w:type="gramStart"/>
            <w:r w:rsidRPr="0007306B">
              <w:rPr>
                <w:sz w:val="20"/>
                <w:szCs w:val="22"/>
              </w:rPr>
              <w:t>main(</w:t>
            </w:r>
            <w:proofErr w:type="gramEnd"/>
            <w:r w:rsidRPr="0007306B">
              <w:rPr>
                <w:sz w:val="20"/>
                <w:szCs w:val="22"/>
              </w:rPr>
              <w:t>) function.</w:t>
            </w:r>
          </w:p>
        </w:tc>
        <w:tc>
          <w:tcPr>
            <w:tcW w:w="4176" w:type="dxa"/>
          </w:tcPr>
          <w:p w14:paraId="200F7486" w14:textId="28631539" w:rsidR="00CD32A2" w:rsidRDefault="002E15FD" w:rsidP="00CD32A2">
            <w:pPr>
              <w:rPr>
                <w:sz w:val="20"/>
                <w:szCs w:val="22"/>
              </w:rPr>
            </w:pPr>
            <w:r>
              <w:rPr>
                <w:sz w:val="20"/>
                <w:szCs w:val="22"/>
              </w:rPr>
              <w:t xml:space="preserve">I created a game class, and put the bats and ball objects inside to simplify the </w:t>
            </w:r>
            <w:proofErr w:type="gramStart"/>
            <w:r>
              <w:rPr>
                <w:sz w:val="20"/>
                <w:szCs w:val="22"/>
              </w:rPr>
              <w:t>main(</w:t>
            </w:r>
            <w:proofErr w:type="gramEnd"/>
            <w:r>
              <w:rPr>
                <w:sz w:val="20"/>
                <w:szCs w:val="22"/>
              </w:rPr>
              <w:t>) function</w:t>
            </w:r>
          </w:p>
          <w:p w14:paraId="7676F4EC" w14:textId="77777777" w:rsidR="002E15FD" w:rsidRDefault="002E15FD" w:rsidP="00CD32A2">
            <w:pPr>
              <w:rPr>
                <w:sz w:val="20"/>
                <w:szCs w:val="22"/>
              </w:rPr>
            </w:pPr>
          </w:p>
          <w:p w14:paraId="3D614613" w14:textId="4C9EF499" w:rsidR="002E15FD" w:rsidRPr="00443081" w:rsidRDefault="002E15FD" w:rsidP="00CD32A2">
            <w:pPr>
              <w:rPr>
                <w:sz w:val="20"/>
                <w:szCs w:val="22"/>
              </w:rPr>
            </w:pPr>
            <w:r w:rsidRPr="002E15FD">
              <w:rPr>
                <w:b/>
                <w:bCs/>
                <w:sz w:val="20"/>
                <w:szCs w:val="22"/>
              </w:rPr>
              <w:t>Ass02_Pong</w:t>
            </w:r>
          </w:p>
        </w:tc>
      </w:tr>
      <w:tr w:rsidR="00CD32A2" w:rsidRPr="00443081" w14:paraId="1A6C5C32" w14:textId="77777777" w:rsidTr="00443081">
        <w:tc>
          <w:tcPr>
            <w:tcW w:w="645" w:type="dxa"/>
          </w:tcPr>
          <w:p w14:paraId="7D2F2F08" w14:textId="77777777" w:rsidR="00CD32A2" w:rsidRPr="00443081" w:rsidRDefault="00B32E83" w:rsidP="00CD32A2">
            <w:pPr>
              <w:rPr>
                <w:sz w:val="20"/>
                <w:szCs w:val="22"/>
              </w:rPr>
            </w:pPr>
            <w:r w:rsidRPr="00443081">
              <w:rPr>
                <w:sz w:val="20"/>
                <w:szCs w:val="22"/>
              </w:rPr>
              <w:t>2</w:t>
            </w:r>
          </w:p>
        </w:tc>
        <w:tc>
          <w:tcPr>
            <w:tcW w:w="951" w:type="dxa"/>
          </w:tcPr>
          <w:p w14:paraId="162C4CC8" w14:textId="62B10AA5" w:rsidR="00CD32A2" w:rsidRPr="00443081" w:rsidRDefault="0007306B" w:rsidP="00CD32A2">
            <w:pPr>
              <w:rPr>
                <w:sz w:val="20"/>
                <w:szCs w:val="22"/>
              </w:rPr>
            </w:pPr>
            <w:r>
              <w:rPr>
                <w:sz w:val="20"/>
                <w:szCs w:val="22"/>
              </w:rPr>
              <w:t>16/12/2020</w:t>
            </w:r>
          </w:p>
        </w:tc>
        <w:tc>
          <w:tcPr>
            <w:tcW w:w="3470" w:type="dxa"/>
          </w:tcPr>
          <w:p w14:paraId="3C8A4656" w14:textId="0C2FC336" w:rsidR="00CD32A2" w:rsidRPr="00443081" w:rsidRDefault="0007306B" w:rsidP="00CD32A2">
            <w:pPr>
              <w:rPr>
                <w:sz w:val="20"/>
                <w:szCs w:val="22"/>
              </w:rPr>
            </w:pPr>
            <w:r w:rsidRPr="0007306B">
              <w:rPr>
                <w:sz w:val="20"/>
                <w:szCs w:val="22"/>
              </w:rPr>
              <w:t>Instead of two Bat class definitions, just have one bat class, instantiate two variables (bat1 and bat2) and use their state (variables) to make one handle the left side and one the right side</w:t>
            </w:r>
          </w:p>
        </w:tc>
        <w:tc>
          <w:tcPr>
            <w:tcW w:w="4176" w:type="dxa"/>
          </w:tcPr>
          <w:p w14:paraId="4257EEDF" w14:textId="11ED91FE" w:rsidR="00CD32A2" w:rsidRDefault="002E15FD" w:rsidP="00CD32A2">
            <w:pPr>
              <w:rPr>
                <w:sz w:val="20"/>
                <w:szCs w:val="22"/>
              </w:rPr>
            </w:pPr>
            <w:r>
              <w:rPr>
                <w:sz w:val="20"/>
                <w:szCs w:val="22"/>
              </w:rPr>
              <w:t>I created one Bat class and instantiated two variables (bat1 and bat2) used some variables to handle the left bat and right bat</w:t>
            </w:r>
          </w:p>
          <w:p w14:paraId="20788C94" w14:textId="77777777" w:rsidR="002E15FD" w:rsidRDefault="002E15FD" w:rsidP="00CD32A2">
            <w:pPr>
              <w:rPr>
                <w:sz w:val="20"/>
                <w:szCs w:val="22"/>
              </w:rPr>
            </w:pPr>
          </w:p>
          <w:p w14:paraId="1FB91521" w14:textId="6CA5674B" w:rsidR="002E15FD" w:rsidRPr="002E15FD" w:rsidRDefault="002E15FD" w:rsidP="00CD32A2">
            <w:pPr>
              <w:rPr>
                <w:b/>
                <w:bCs/>
                <w:sz w:val="20"/>
                <w:szCs w:val="22"/>
              </w:rPr>
            </w:pPr>
            <w:r w:rsidRPr="002E15FD">
              <w:rPr>
                <w:b/>
                <w:bCs/>
                <w:sz w:val="20"/>
                <w:szCs w:val="22"/>
              </w:rPr>
              <w:t xml:space="preserve">Ass02_Pong </w:t>
            </w:r>
          </w:p>
        </w:tc>
      </w:tr>
      <w:tr w:rsidR="00CD32A2" w:rsidRPr="00443081" w14:paraId="7712600A" w14:textId="77777777" w:rsidTr="00443081">
        <w:tc>
          <w:tcPr>
            <w:tcW w:w="645" w:type="dxa"/>
          </w:tcPr>
          <w:p w14:paraId="4A19AF66" w14:textId="77777777" w:rsidR="00CD32A2" w:rsidRPr="00443081" w:rsidRDefault="00B32E83" w:rsidP="00CD32A2">
            <w:pPr>
              <w:rPr>
                <w:sz w:val="20"/>
                <w:szCs w:val="22"/>
              </w:rPr>
            </w:pPr>
            <w:r w:rsidRPr="00443081">
              <w:rPr>
                <w:sz w:val="20"/>
                <w:szCs w:val="22"/>
              </w:rPr>
              <w:t>3</w:t>
            </w:r>
          </w:p>
        </w:tc>
        <w:tc>
          <w:tcPr>
            <w:tcW w:w="951" w:type="dxa"/>
          </w:tcPr>
          <w:p w14:paraId="566AAF99" w14:textId="77777777" w:rsidR="00CD32A2" w:rsidRPr="00443081" w:rsidRDefault="00CD32A2" w:rsidP="00CD32A2">
            <w:pPr>
              <w:rPr>
                <w:sz w:val="20"/>
                <w:szCs w:val="22"/>
              </w:rPr>
            </w:pPr>
          </w:p>
        </w:tc>
        <w:tc>
          <w:tcPr>
            <w:tcW w:w="3470" w:type="dxa"/>
          </w:tcPr>
          <w:p w14:paraId="55DF6EBA" w14:textId="77777777" w:rsidR="00CD32A2" w:rsidRPr="00443081" w:rsidRDefault="00CD32A2" w:rsidP="00CD32A2">
            <w:pPr>
              <w:rPr>
                <w:sz w:val="20"/>
                <w:szCs w:val="22"/>
              </w:rPr>
            </w:pPr>
          </w:p>
        </w:tc>
        <w:tc>
          <w:tcPr>
            <w:tcW w:w="4176" w:type="dxa"/>
          </w:tcPr>
          <w:p w14:paraId="77A7AFDB" w14:textId="77777777" w:rsidR="00CD32A2" w:rsidRPr="00443081" w:rsidRDefault="00CD32A2" w:rsidP="00CD32A2">
            <w:pPr>
              <w:rPr>
                <w:sz w:val="20"/>
                <w:szCs w:val="22"/>
              </w:rPr>
            </w:pPr>
          </w:p>
        </w:tc>
      </w:tr>
      <w:tr w:rsidR="00CD32A2" w:rsidRPr="00443081" w14:paraId="4D0E4AA1" w14:textId="77777777" w:rsidTr="00443081">
        <w:tc>
          <w:tcPr>
            <w:tcW w:w="645" w:type="dxa"/>
          </w:tcPr>
          <w:p w14:paraId="16FB46A9" w14:textId="77777777" w:rsidR="00CD32A2" w:rsidRPr="00443081" w:rsidRDefault="00B32E83" w:rsidP="00CD32A2">
            <w:pPr>
              <w:rPr>
                <w:sz w:val="20"/>
                <w:szCs w:val="22"/>
              </w:rPr>
            </w:pPr>
            <w:r w:rsidRPr="00443081">
              <w:rPr>
                <w:sz w:val="20"/>
                <w:szCs w:val="22"/>
              </w:rPr>
              <w:t>4</w:t>
            </w:r>
          </w:p>
        </w:tc>
        <w:tc>
          <w:tcPr>
            <w:tcW w:w="951" w:type="dxa"/>
          </w:tcPr>
          <w:p w14:paraId="40D291F1" w14:textId="77777777" w:rsidR="00CD32A2" w:rsidRPr="00443081" w:rsidRDefault="00CD32A2" w:rsidP="00CD32A2">
            <w:pPr>
              <w:rPr>
                <w:sz w:val="20"/>
                <w:szCs w:val="22"/>
              </w:rPr>
            </w:pPr>
          </w:p>
        </w:tc>
        <w:tc>
          <w:tcPr>
            <w:tcW w:w="3470" w:type="dxa"/>
          </w:tcPr>
          <w:p w14:paraId="6935AE81" w14:textId="77777777" w:rsidR="00CD32A2" w:rsidRPr="00443081" w:rsidRDefault="00CD32A2" w:rsidP="00CD32A2">
            <w:pPr>
              <w:rPr>
                <w:sz w:val="20"/>
                <w:szCs w:val="22"/>
              </w:rPr>
            </w:pPr>
          </w:p>
        </w:tc>
        <w:tc>
          <w:tcPr>
            <w:tcW w:w="4176" w:type="dxa"/>
          </w:tcPr>
          <w:p w14:paraId="4B74708A" w14:textId="77777777" w:rsidR="00CD32A2" w:rsidRPr="00443081" w:rsidRDefault="00CD32A2" w:rsidP="00CD32A2">
            <w:pPr>
              <w:rPr>
                <w:sz w:val="20"/>
                <w:szCs w:val="22"/>
              </w:rPr>
            </w:pPr>
          </w:p>
        </w:tc>
      </w:tr>
      <w:tr w:rsidR="00CD32A2" w:rsidRPr="00443081" w14:paraId="5455B63A" w14:textId="77777777" w:rsidTr="00443081">
        <w:tc>
          <w:tcPr>
            <w:tcW w:w="645" w:type="dxa"/>
          </w:tcPr>
          <w:p w14:paraId="3851DCED" w14:textId="77777777" w:rsidR="00CD32A2" w:rsidRPr="00443081" w:rsidRDefault="00B32E83" w:rsidP="00CD32A2">
            <w:pPr>
              <w:rPr>
                <w:sz w:val="20"/>
                <w:szCs w:val="22"/>
              </w:rPr>
            </w:pPr>
            <w:r w:rsidRPr="00443081">
              <w:rPr>
                <w:sz w:val="20"/>
                <w:szCs w:val="22"/>
              </w:rPr>
              <w:t>5</w:t>
            </w:r>
          </w:p>
        </w:tc>
        <w:tc>
          <w:tcPr>
            <w:tcW w:w="951" w:type="dxa"/>
          </w:tcPr>
          <w:p w14:paraId="37955327" w14:textId="77777777" w:rsidR="00CD32A2" w:rsidRPr="00443081" w:rsidRDefault="00CD32A2" w:rsidP="00CD32A2">
            <w:pPr>
              <w:rPr>
                <w:sz w:val="20"/>
                <w:szCs w:val="22"/>
              </w:rPr>
            </w:pPr>
          </w:p>
        </w:tc>
        <w:tc>
          <w:tcPr>
            <w:tcW w:w="3470" w:type="dxa"/>
          </w:tcPr>
          <w:p w14:paraId="76A3DDF3" w14:textId="77777777" w:rsidR="00CD32A2" w:rsidRPr="00443081" w:rsidRDefault="00CD32A2" w:rsidP="00CD32A2">
            <w:pPr>
              <w:rPr>
                <w:sz w:val="20"/>
                <w:szCs w:val="22"/>
              </w:rPr>
            </w:pPr>
          </w:p>
        </w:tc>
        <w:tc>
          <w:tcPr>
            <w:tcW w:w="4176" w:type="dxa"/>
          </w:tcPr>
          <w:p w14:paraId="0786AADE" w14:textId="77777777" w:rsidR="00CD32A2" w:rsidRPr="00443081" w:rsidRDefault="00CD32A2" w:rsidP="00CD32A2">
            <w:pPr>
              <w:rPr>
                <w:sz w:val="20"/>
                <w:szCs w:val="22"/>
              </w:rPr>
            </w:pPr>
          </w:p>
        </w:tc>
      </w:tr>
      <w:tr w:rsidR="00CD32A2" w:rsidRPr="00443081" w14:paraId="40AC7742" w14:textId="77777777" w:rsidTr="00443081">
        <w:tc>
          <w:tcPr>
            <w:tcW w:w="645" w:type="dxa"/>
          </w:tcPr>
          <w:p w14:paraId="773CB605" w14:textId="77777777" w:rsidR="00CD32A2" w:rsidRPr="00443081" w:rsidRDefault="00B32E83" w:rsidP="00CD32A2">
            <w:pPr>
              <w:rPr>
                <w:sz w:val="20"/>
                <w:szCs w:val="22"/>
              </w:rPr>
            </w:pPr>
            <w:r w:rsidRPr="00443081">
              <w:rPr>
                <w:sz w:val="20"/>
                <w:szCs w:val="22"/>
              </w:rPr>
              <w:t>6</w:t>
            </w:r>
          </w:p>
        </w:tc>
        <w:tc>
          <w:tcPr>
            <w:tcW w:w="951" w:type="dxa"/>
          </w:tcPr>
          <w:p w14:paraId="6F1FCDAF" w14:textId="77777777" w:rsidR="00CD32A2" w:rsidRPr="00443081" w:rsidRDefault="00CD32A2" w:rsidP="00CD32A2">
            <w:pPr>
              <w:rPr>
                <w:sz w:val="20"/>
                <w:szCs w:val="22"/>
              </w:rPr>
            </w:pPr>
          </w:p>
        </w:tc>
        <w:tc>
          <w:tcPr>
            <w:tcW w:w="3470" w:type="dxa"/>
          </w:tcPr>
          <w:p w14:paraId="322293C2" w14:textId="77777777" w:rsidR="00CD32A2" w:rsidRPr="00443081" w:rsidRDefault="00CD32A2" w:rsidP="00CD32A2">
            <w:pPr>
              <w:rPr>
                <w:sz w:val="20"/>
                <w:szCs w:val="22"/>
              </w:rPr>
            </w:pPr>
          </w:p>
        </w:tc>
        <w:tc>
          <w:tcPr>
            <w:tcW w:w="4176" w:type="dxa"/>
          </w:tcPr>
          <w:p w14:paraId="738B4394" w14:textId="77777777" w:rsidR="00CD32A2" w:rsidRPr="00443081" w:rsidRDefault="00CD32A2" w:rsidP="00CD32A2">
            <w:pPr>
              <w:rPr>
                <w:sz w:val="20"/>
                <w:szCs w:val="22"/>
              </w:rPr>
            </w:pPr>
          </w:p>
        </w:tc>
      </w:tr>
      <w:tr w:rsidR="00CD32A2" w:rsidRPr="00443081" w14:paraId="062F5AB9" w14:textId="77777777" w:rsidTr="00443081">
        <w:tc>
          <w:tcPr>
            <w:tcW w:w="645" w:type="dxa"/>
          </w:tcPr>
          <w:p w14:paraId="3367E76F" w14:textId="77777777" w:rsidR="00CD32A2" w:rsidRPr="00443081" w:rsidRDefault="00B32E83" w:rsidP="00CD32A2">
            <w:pPr>
              <w:rPr>
                <w:sz w:val="20"/>
                <w:szCs w:val="22"/>
              </w:rPr>
            </w:pPr>
            <w:r w:rsidRPr="00443081">
              <w:rPr>
                <w:sz w:val="20"/>
                <w:szCs w:val="22"/>
              </w:rPr>
              <w:t>7</w:t>
            </w:r>
          </w:p>
        </w:tc>
        <w:tc>
          <w:tcPr>
            <w:tcW w:w="951" w:type="dxa"/>
          </w:tcPr>
          <w:p w14:paraId="3426599A" w14:textId="77777777" w:rsidR="00CD32A2" w:rsidRPr="00443081" w:rsidRDefault="00CD32A2" w:rsidP="00CD32A2">
            <w:pPr>
              <w:rPr>
                <w:sz w:val="20"/>
                <w:szCs w:val="22"/>
              </w:rPr>
            </w:pPr>
          </w:p>
        </w:tc>
        <w:tc>
          <w:tcPr>
            <w:tcW w:w="3470" w:type="dxa"/>
          </w:tcPr>
          <w:p w14:paraId="3E483F57" w14:textId="77777777" w:rsidR="00CD32A2" w:rsidRPr="00443081" w:rsidRDefault="00CD32A2" w:rsidP="00CD32A2">
            <w:pPr>
              <w:rPr>
                <w:sz w:val="20"/>
                <w:szCs w:val="22"/>
              </w:rPr>
            </w:pPr>
          </w:p>
        </w:tc>
        <w:tc>
          <w:tcPr>
            <w:tcW w:w="4176" w:type="dxa"/>
          </w:tcPr>
          <w:p w14:paraId="74B2B0A3" w14:textId="77777777" w:rsidR="00CD32A2" w:rsidRPr="00443081" w:rsidRDefault="00CD32A2" w:rsidP="00CD32A2">
            <w:pPr>
              <w:rPr>
                <w:sz w:val="20"/>
                <w:szCs w:val="22"/>
              </w:rPr>
            </w:pPr>
          </w:p>
        </w:tc>
      </w:tr>
      <w:tr w:rsidR="00A1632F" w:rsidRPr="00443081" w14:paraId="61CC53BF" w14:textId="77777777" w:rsidTr="00443081">
        <w:tc>
          <w:tcPr>
            <w:tcW w:w="645" w:type="dxa"/>
          </w:tcPr>
          <w:p w14:paraId="61B82846" w14:textId="77777777" w:rsidR="00A1632F" w:rsidRPr="00443081" w:rsidRDefault="00A1632F" w:rsidP="00CD32A2">
            <w:pPr>
              <w:rPr>
                <w:sz w:val="20"/>
                <w:szCs w:val="22"/>
              </w:rPr>
            </w:pPr>
            <w:r w:rsidRPr="00443081">
              <w:rPr>
                <w:sz w:val="20"/>
                <w:szCs w:val="22"/>
              </w:rPr>
              <w:t>8</w:t>
            </w:r>
          </w:p>
        </w:tc>
        <w:tc>
          <w:tcPr>
            <w:tcW w:w="951" w:type="dxa"/>
          </w:tcPr>
          <w:p w14:paraId="70EDE0B1" w14:textId="77777777" w:rsidR="00A1632F" w:rsidRPr="00443081" w:rsidRDefault="00A1632F" w:rsidP="00CD32A2">
            <w:pPr>
              <w:rPr>
                <w:sz w:val="20"/>
                <w:szCs w:val="22"/>
              </w:rPr>
            </w:pPr>
          </w:p>
        </w:tc>
        <w:tc>
          <w:tcPr>
            <w:tcW w:w="3470" w:type="dxa"/>
          </w:tcPr>
          <w:p w14:paraId="70D1C947" w14:textId="77777777" w:rsidR="00A1632F" w:rsidRPr="00443081" w:rsidRDefault="00A1632F" w:rsidP="00CD32A2">
            <w:pPr>
              <w:rPr>
                <w:sz w:val="20"/>
                <w:szCs w:val="22"/>
              </w:rPr>
            </w:pPr>
          </w:p>
        </w:tc>
        <w:tc>
          <w:tcPr>
            <w:tcW w:w="4176" w:type="dxa"/>
          </w:tcPr>
          <w:p w14:paraId="3B23A70C" w14:textId="77777777" w:rsidR="00A1632F" w:rsidRPr="00443081" w:rsidRDefault="00A1632F" w:rsidP="00CD32A2">
            <w:pPr>
              <w:rPr>
                <w:sz w:val="20"/>
                <w:szCs w:val="22"/>
              </w:rPr>
            </w:pPr>
          </w:p>
        </w:tc>
      </w:tr>
      <w:tr w:rsidR="00A1632F" w:rsidRPr="00443081" w14:paraId="22A9E1EE" w14:textId="77777777" w:rsidTr="00443081">
        <w:tc>
          <w:tcPr>
            <w:tcW w:w="645" w:type="dxa"/>
          </w:tcPr>
          <w:p w14:paraId="76B59ECD" w14:textId="77777777" w:rsidR="00A1632F" w:rsidRPr="00443081" w:rsidRDefault="00A1632F" w:rsidP="00CD32A2">
            <w:pPr>
              <w:rPr>
                <w:sz w:val="20"/>
                <w:szCs w:val="22"/>
              </w:rPr>
            </w:pPr>
            <w:r w:rsidRPr="00443081">
              <w:rPr>
                <w:sz w:val="20"/>
                <w:szCs w:val="22"/>
              </w:rPr>
              <w:t>9</w:t>
            </w:r>
          </w:p>
        </w:tc>
        <w:tc>
          <w:tcPr>
            <w:tcW w:w="951" w:type="dxa"/>
          </w:tcPr>
          <w:p w14:paraId="309A0533" w14:textId="77777777" w:rsidR="00A1632F" w:rsidRPr="00443081" w:rsidRDefault="00A1632F" w:rsidP="00CD32A2">
            <w:pPr>
              <w:rPr>
                <w:sz w:val="20"/>
                <w:szCs w:val="22"/>
              </w:rPr>
            </w:pPr>
          </w:p>
        </w:tc>
        <w:tc>
          <w:tcPr>
            <w:tcW w:w="3470" w:type="dxa"/>
          </w:tcPr>
          <w:p w14:paraId="1FC65091" w14:textId="77777777" w:rsidR="00A1632F" w:rsidRPr="00443081" w:rsidRDefault="00A1632F" w:rsidP="00CD32A2">
            <w:pPr>
              <w:rPr>
                <w:sz w:val="20"/>
                <w:szCs w:val="22"/>
              </w:rPr>
            </w:pPr>
          </w:p>
        </w:tc>
        <w:tc>
          <w:tcPr>
            <w:tcW w:w="4176" w:type="dxa"/>
          </w:tcPr>
          <w:p w14:paraId="160D98C1" w14:textId="77777777" w:rsidR="00A1632F" w:rsidRPr="00443081" w:rsidRDefault="00A1632F" w:rsidP="00CD32A2">
            <w:pPr>
              <w:rPr>
                <w:sz w:val="20"/>
                <w:szCs w:val="22"/>
              </w:rPr>
            </w:pPr>
          </w:p>
        </w:tc>
      </w:tr>
      <w:tr w:rsidR="00A1632F" w:rsidRPr="00443081" w14:paraId="15AD80E4" w14:textId="77777777" w:rsidTr="00443081">
        <w:tc>
          <w:tcPr>
            <w:tcW w:w="645" w:type="dxa"/>
          </w:tcPr>
          <w:p w14:paraId="6A4D3BAE" w14:textId="77777777" w:rsidR="00A1632F" w:rsidRPr="00443081" w:rsidRDefault="00A1632F" w:rsidP="00CD32A2">
            <w:pPr>
              <w:rPr>
                <w:sz w:val="20"/>
                <w:szCs w:val="22"/>
              </w:rPr>
            </w:pPr>
            <w:r w:rsidRPr="00443081">
              <w:rPr>
                <w:sz w:val="20"/>
                <w:szCs w:val="22"/>
              </w:rPr>
              <w:t>10</w:t>
            </w:r>
          </w:p>
        </w:tc>
        <w:tc>
          <w:tcPr>
            <w:tcW w:w="951" w:type="dxa"/>
          </w:tcPr>
          <w:p w14:paraId="2FF76258" w14:textId="77777777" w:rsidR="00A1632F" w:rsidRPr="00443081" w:rsidRDefault="00A1632F" w:rsidP="00CD32A2">
            <w:pPr>
              <w:rPr>
                <w:sz w:val="20"/>
                <w:szCs w:val="22"/>
              </w:rPr>
            </w:pPr>
          </w:p>
        </w:tc>
        <w:tc>
          <w:tcPr>
            <w:tcW w:w="3470" w:type="dxa"/>
          </w:tcPr>
          <w:p w14:paraId="4084A588" w14:textId="77777777" w:rsidR="00A1632F" w:rsidRPr="00443081" w:rsidRDefault="00A1632F" w:rsidP="00CD32A2">
            <w:pPr>
              <w:rPr>
                <w:sz w:val="20"/>
                <w:szCs w:val="22"/>
              </w:rPr>
            </w:pPr>
          </w:p>
        </w:tc>
        <w:tc>
          <w:tcPr>
            <w:tcW w:w="4176" w:type="dxa"/>
          </w:tcPr>
          <w:p w14:paraId="3BCF2AE6" w14:textId="77777777" w:rsidR="00A1632F" w:rsidRPr="00443081" w:rsidRDefault="00A1632F" w:rsidP="00CD32A2">
            <w:pPr>
              <w:rPr>
                <w:sz w:val="20"/>
                <w:szCs w:val="22"/>
              </w:rPr>
            </w:pPr>
          </w:p>
        </w:tc>
      </w:tr>
      <w:tr w:rsidR="00A1632F" w:rsidRPr="00443081" w14:paraId="6047079E" w14:textId="77777777" w:rsidTr="00443081">
        <w:tc>
          <w:tcPr>
            <w:tcW w:w="645" w:type="dxa"/>
          </w:tcPr>
          <w:p w14:paraId="3C365B4F" w14:textId="77777777" w:rsidR="00A1632F" w:rsidRPr="00443081" w:rsidRDefault="00A1632F" w:rsidP="00CD32A2">
            <w:pPr>
              <w:rPr>
                <w:sz w:val="20"/>
                <w:szCs w:val="22"/>
              </w:rPr>
            </w:pPr>
            <w:r w:rsidRPr="00443081">
              <w:rPr>
                <w:sz w:val="20"/>
                <w:szCs w:val="22"/>
              </w:rPr>
              <w:t>11</w:t>
            </w:r>
          </w:p>
        </w:tc>
        <w:tc>
          <w:tcPr>
            <w:tcW w:w="951" w:type="dxa"/>
          </w:tcPr>
          <w:p w14:paraId="0C59AD2F" w14:textId="77777777" w:rsidR="00A1632F" w:rsidRPr="00443081" w:rsidRDefault="00A1632F" w:rsidP="00CD32A2">
            <w:pPr>
              <w:rPr>
                <w:sz w:val="20"/>
                <w:szCs w:val="22"/>
              </w:rPr>
            </w:pPr>
          </w:p>
        </w:tc>
        <w:tc>
          <w:tcPr>
            <w:tcW w:w="3470" w:type="dxa"/>
          </w:tcPr>
          <w:p w14:paraId="6755A27D" w14:textId="77777777" w:rsidR="00A1632F" w:rsidRPr="00443081" w:rsidRDefault="00A1632F" w:rsidP="00CD32A2">
            <w:pPr>
              <w:rPr>
                <w:sz w:val="20"/>
                <w:szCs w:val="22"/>
              </w:rPr>
            </w:pPr>
          </w:p>
        </w:tc>
        <w:tc>
          <w:tcPr>
            <w:tcW w:w="4176" w:type="dxa"/>
          </w:tcPr>
          <w:p w14:paraId="5B477B03" w14:textId="77777777" w:rsidR="00A1632F" w:rsidRPr="00443081" w:rsidRDefault="00A1632F" w:rsidP="00CD32A2">
            <w:pPr>
              <w:rPr>
                <w:sz w:val="20"/>
                <w:szCs w:val="22"/>
              </w:rPr>
            </w:pPr>
          </w:p>
        </w:tc>
      </w:tr>
      <w:tr w:rsidR="00A1632F" w:rsidRPr="00443081" w14:paraId="682ABDD1" w14:textId="77777777" w:rsidTr="00443081">
        <w:tc>
          <w:tcPr>
            <w:tcW w:w="645" w:type="dxa"/>
          </w:tcPr>
          <w:p w14:paraId="1FFC16F6" w14:textId="77777777" w:rsidR="00A1632F" w:rsidRPr="00443081" w:rsidRDefault="00A1632F" w:rsidP="00CD32A2">
            <w:pPr>
              <w:rPr>
                <w:sz w:val="20"/>
                <w:szCs w:val="22"/>
              </w:rPr>
            </w:pPr>
            <w:r w:rsidRPr="00443081">
              <w:rPr>
                <w:sz w:val="20"/>
                <w:szCs w:val="22"/>
              </w:rPr>
              <w:t>12</w:t>
            </w:r>
          </w:p>
        </w:tc>
        <w:tc>
          <w:tcPr>
            <w:tcW w:w="951" w:type="dxa"/>
          </w:tcPr>
          <w:p w14:paraId="250997B0" w14:textId="77777777" w:rsidR="00A1632F" w:rsidRPr="00443081" w:rsidRDefault="00A1632F" w:rsidP="00CD32A2">
            <w:pPr>
              <w:rPr>
                <w:sz w:val="20"/>
                <w:szCs w:val="22"/>
              </w:rPr>
            </w:pPr>
          </w:p>
        </w:tc>
        <w:tc>
          <w:tcPr>
            <w:tcW w:w="3470" w:type="dxa"/>
          </w:tcPr>
          <w:p w14:paraId="7C0CF6E0" w14:textId="77777777" w:rsidR="00A1632F" w:rsidRPr="00443081" w:rsidRDefault="00A1632F" w:rsidP="00CD32A2">
            <w:pPr>
              <w:rPr>
                <w:sz w:val="20"/>
                <w:szCs w:val="22"/>
              </w:rPr>
            </w:pPr>
          </w:p>
        </w:tc>
        <w:tc>
          <w:tcPr>
            <w:tcW w:w="4176" w:type="dxa"/>
          </w:tcPr>
          <w:p w14:paraId="1867FB92" w14:textId="77777777" w:rsidR="00A1632F" w:rsidRPr="00443081" w:rsidRDefault="00A1632F" w:rsidP="00CD32A2">
            <w:pPr>
              <w:rPr>
                <w:sz w:val="20"/>
                <w:szCs w:val="22"/>
              </w:rPr>
            </w:pPr>
          </w:p>
        </w:tc>
      </w:tr>
      <w:tr w:rsidR="00A1632F" w:rsidRPr="00443081" w14:paraId="1DE40952" w14:textId="77777777" w:rsidTr="00443081">
        <w:tc>
          <w:tcPr>
            <w:tcW w:w="645" w:type="dxa"/>
          </w:tcPr>
          <w:p w14:paraId="4AC0FA74" w14:textId="77777777" w:rsidR="00A1632F" w:rsidRPr="00443081" w:rsidRDefault="00A1632F" w:rsidP="00CD32A2">
            <w:pPr>
              <w:rPr>
                <w:sz w:val="20"/>
                <w:szCs w:val="22"/>
              </w:rPr>
            </w:pPr>
            <w:r w:rsidRPr="00443081">
              <w:rPr>
                <w:sz w:val="20"/>
                <w:szCs w:val="22"/>
              </w:rPr>
              <w:t>13</w:t>
            </w:r>
          </w:p>
        </w:tc>
        <w:tc>
          <w:tcPr>
            <w:tcW w:w="951" w:type="dxa"/>
          </w:tcPr>
          <w:p w14:paraId="685513D2" w14:textId="77777777" w:rsidR="00A1632F" w:rsidRPr="00443081" w:rsidRDefault="00A1632F" w:rsidP="00CD32A2">
            <w:pPr>
              <w:rPr>
                <w:sz w:val="20"/>
                <w:szCs w:val="22"/>
              </w:rPr>
            </w:pPr>
          </w:p>
        </w:tc>
        <w:tc>
          <w:tcPr>
            <w:tcW w:w="3470" w:type="dxa"/>
          </w:tcPr>
          <w:p w14:paraId="22E65DC5" w14:textId="77777777" w:rsidR="00A1632F" w:rsidRPr="00443081" w:rsidRDefault="00A1632F" w:rsidP="00CD32A2">
            <w:pPr>
              <w:rPr>
                <w:sz w:val="20"/>
                <w:szCs w:val="22"/>
              </w:rPr>
            </w:pPr>
          </w:p>
        </w:tc>
        <w:tc>
          <w:tcPr>
            <w:tcW w:w="4176" w:type="dxa"/>
          </w:tcPr>
          <w:p w14:paraId="7AA8196B" w14:textId="77777777" w:rsidR="00A1632F" w:rsidRPr="00443081" w:rsidRDefault="00A1632F" w:rsidP="00CD32A2">
            <w:pPr>
              <w:rPr>
                <w:sz w:val="20"/>
                <w:szCs w:val="22"/>
              </w:rPr>
            </w:pPr>
          </w:p>
        </w:tc>
      </w:tr>
      <w:tr w:rsidR="00A1632F" w:rsidRPr="00443081" w14:paraId="0A270A41" w14:textId="77777777" w:rsidTr="00443081">
        <w:tc>
          <w:tcPr>
            <w:tcW w:w="645" w:type="dxa"/>
          </w:tcPr>
          <w:p w14:paraId="5046548C" w14:textId="77777777" w:rsidR="00A1632F" w:rsidRPr="00443081" w:rsidRDefault="00A1632F" w:rsidP="00CD32A2">
            <w:pPr>
              <w:rPr>
                <w:sz w:val="20"/>
                <w:szCs w:val="22"/>
              </w:rPr>
            </w:pPr>
            <w:r w:rsidRPr="00443081">
              <w:rPr>
                <w:sz w:val="20"/>
                <w:szCs w:val="22"/>
              </w:rPr>
              <w:t>14</w:t>
            </w:r>
          </w:p>
        </w:tc>
        <w:tc>
          <w:tcPr>
            <w:tcW w:w="951" w:type="dxa"/>
          </w:tcPr>
          <w:p w14:paraId="35265CD2" w14:textId="77777777" w:rsidR="00A1632F" w:rsidRPr="00443081" w:rsidRDefault="00A1632F" w:rsidP="00CD32A2">
            <w:pPr>
              <w:rPr>
                <w:sz w:val="20"/>
                <w:szCs w:val="22"/>
              </w:rPr>
            </w:pPr>
          </w:p>
        </w:tc>
        <w:tc>
          <w:tcPr>
            <w:tcW w:w="3470" w:type="dxa"/>
          </w:tcPr>
          <w:p w14:paraId="1BC3B597" w14:textId="77777777" w:rsidR="00A1632F" w:rsidRPr="00443081" w:rsidRDefault="00A1632F" w:rsidP="00CD32A2">
            <w:pPr>
              <w:rPr>
                <w:sz w:val="20"/>
                <w:szCs w:val="22"/>
              </w:rPr>
            </w:pPr>
          </w:p>
        </w:tc>
        <w:tc>
          <w:tcPr>
            <w:tcW w:w="4176" w:type="dxa"/>
          </w:tcPr>
          <w:p w14:paraId="3E1A1867" w14:textId="77777777" w:rsidR="00A1632F" w:rsidRPr="00443081" w:rsidRDefault="00A1632F" w:rsidP="00CD32A2">
            <w:pPr>
              <w:rPr>
                <w:sz w:val="20"/>
                <w:szCs w:val="22"/>
              </w:rPr>
            </w:pPr>
          </w:p>
        </w:tc>
      </w:tr>
      <w:tr w:rsidR="00A1632F" w:rsidRPr="00443081" w14:paraId="752FF3E0" w14:textId="77777777" w:rsidTr="00443081">
        <w:tc>
          <w:tcPr>
            <w:tcW w:w="645" w:type="dxa"/>
          </w:tcPr>
          <w:p w14:paraId="16C10322" w14:textId="77777777" w:rsidR="00A1632F" w:rsidRPr="00443081" w:rsidRDefault="00A1632F" w:rsidP="00CD32A2">
            <w:pPr>
              <w:rPr>
                <w:sz w:val="20"/>
                <w:szCs w:val="22"/>
              </w:rPr>
            </w:pPr>
            <w:r w:rsidRPr="00443081">
              <w:rPr>
                <w:sz w:val="20"/>
                <w:szCs w:val="22"/>
              </w:rPr>
              <w:t>15</w:t>
            </w:r>
          </w:p>
        </w:tc>
        <w:tc>
          <w:tcPr>
            <w:tcW w:w="951" w:type="dxa"/>
          </w:tcPr>
          <w:p w14:paraId="05A1E694" w14:textId="77777777" w:rsidR="00A1632F" w:rsidRPr="00443081" w:rsidRDefault="00A1632F" w:rsidP="00CD32A2">
            <w:pPr>
              <w:rPr>
                <w:sz w:val="20"/>
                <w:szCs w:val="22"/>
              </w:rPr>
            </w:pPr>
          </w:p>
        </w:tc>
        <w:tc>
          <w:tcPr>
            <w:tcW w:w="3470" w:type="dxa"/>
          </w:tcPr>
          <w:p w14:paraId="2F176A39" w14:textId="77777777" w:rsidR="00A1632F" w:rsidRPr="00443081" w:rsidRDefault="00A1632F" w:rsidP="00CD32A2">
            <w:pPr>
              <w:rPr>
                <w:sz w:val="20"/>
                <w:szCs w:val="22"/>
              </w:rPr>
            </w:pPr>
          </w:p>
        </w:tc>
        <w:tc>
          <w:tcPr>
            <w:tcW w:w="4176" w:type="dxa"/>
          </w:tcPr>
          <w:p w14:paraId="3052D7DD" w14:textId="77777777" w:rsidR="00A1632F" w:rsidRPr="00443081" w:rsidRDefault="00A1632F" w:rsidP="00CD32A2">
            <w:pPr>
              <w:rPr>
                <w:sz w:val="20"/>
                <w:szCs w:val="22"/>
              </w:rPr>
            </w:pPr>
          </w:p>
        </w:tc>
      </w:tr>
    </w:tbl>
    <w:p w14:paraId="6E7C0D20" w14:textId="77777777" w:rsidR="00CD32A2" w:rsidRDefault="00CD32A2" w:rsidP="00CD32A2"/>
    <w:p w14:paraId="281084C1" w14:textId="77777777" w:rsidR="00B32E83" w:rsidRDefault="00B32E83" w:rsidP="00CD32A2"/>
    <w:p w14:paraId="0250E3A8" w14:textId="77777777" w:rsidR="00443081" w:rsidRDefault="00B32E83" w:rsidP="00B32E83">
      <w:r w:rsidRPr="00CD32A2">
        <w:rPr>
          <w:b/>
        </w:rPr>
        <w:t xml:space="preserve">Instructions: </w:t>
      </w:r>
      <w:r>
        <w:t>this module is assessed by you creating multiple pieces of work that all need to be in separate folders with sensible titles. There will be ONE of these blogs. Each week you will look for feedback on your</w:t>
      </w:r>
      <w:r w:rsidR="00624F5D">
        <w:t xml:space="preserve"> assessed</w:t>
      </w:r>
      <w:r>
        <w:t xml:space="preserve"> work, you will record what was said, the date and then record what you did about it. For example: </w:t>
      </w:r>
    </w:p>
    <w:p w14:paraId="7F2A51A7" w14:textId="77777777" w:rsidR="00443081" w:rsidRDefault="00443081" w:rsidP="00B32E83"/>
    <w:tbl>
      <w:tblPr>
        <w:tblStyle w:val="TableGrid"/>
        <w:tblW w:w="0" w:type="auto"/>
        <w:tblLook w:val="04A0" w:firstRow="1" w:lastRow="0" w:firstColumn="1" w:lastColumn="0" w:noHBand="0" w:noVBand="1"/>
      </w:tblPr>
      <w:tblGrid>
        <w:gridCol w:w="655"/>
        <w:gridCol w:w="1073"/>
        <w:gridCol w:w="3342"/>
        <w:gridCol w:w="4172"/>
      </w:tblGrid>
      <w:tr w:rsidR="00443081" w:rsidRPr="00443081" w14:paraId="06749C18" w14:textId="77777777" w:rsidTr="00443081">
        <w:tc>
          <w:tcPr>
            <w:tcW w:w="655" w:type="dxa"/>
          </w:tcPr>
          <w:p w14:paraId="4219E312" w14:textId="4294EFF4" w:rsidR="00443081" w:rsidRPr="00443081" w:rsidRDefault="00443081" w:rsidP="00B32E83">
            <w:pPr>
              <w:rPr>
                <w:sz w:val="20"/>
                <w:szCs w:val="22"/>
              </w:rPr>
            </w:pPr>
            <w:r w:rsidRPr="00443081">
              <w:rPr>
                <w:sz w:val="20"/>
                <w:szCs w:val="22"/>
              </w:rPr>
              <w:t>1</w:t>
            </w:r>
          </w:p>
        </w:tc>
        <w:tc>
          <w:tcPr>
            <w:tcW w:w="1073" w:type="dxa"/>
          </w:tcPr>
          <w:p w14:paraId="76290C24" w14:textId="40E66606" w:rsidR="00443081" w:rsidRPr="00443081" w:rsidRDefault="00443081" w:rsidP="00B32E83">
            <w:pPr>
              <w:rPr>
                <w:sz w:val="20"/>
                <w:szCs w:val="22"/>
              </w:rPr>
            </w:pPr>
            <w:r w:rsidRPr="00443081">
              <w:rPr>
                <w:sz w:val="20"/>
                <w:szCs w:val="22"/>
              </w:rPr>
              <w:t>1/6/2020</w:t>
            </w:r>
          </w:p>
        </w:tc>
        <w:tc>
          <w:tcPr>
            <w:tcW w:w="3342" w:type="dxa"/>
          </w:tcPr>
          <w:p w14:paraId="1FC3C2C8" w14:textId="38E12B65" w:rsidR="00443081" w:rsidRPr="00443081" w:rsidRDefault="00443081" w:rsidP="00B32E83">
            <w:pPr>
              <w:rPr>
                <w:sz w:val="20"/>
                <w:szCs w:val="22"/>
              </w:rPr>
            </w:pPr>
            <w:r w:rsidRPr="00443081">
              <w:rPr>
                <w:sz w:val="20"/>
                <w:szCs w:val="22"/>
              </w:rPr>
              <w:t xml:space="preserve">My game project V1, Mark said - your game is too hard, </w:t>
            </w:r>
            <w:proofErr w:type="gramStart"/>
            <w:r w:rsidRPr="00443081">
              <w:rPr>
                <w:sz w:val="20"/>
                <w:szCs w:val="22"/>
              </w:rPr>
              <w:t>it's</w:t>
            </w:r>
            <w:proofErr w:type="gramEnd"/>
            <w:r w:rsidRPr="00443081">
              <w:rPr>
                <w:sz w:val="20"/>
                <w:szCs w:val="22"/>
              </w:rPr>
              <w:t xml:space="preserve"> impossible to complete</w:t>
            </w:r>
          </w:p>
        </w:tc>
        <w:tc>
          <w:tcPr>
            <w:tcW w:w="4172" w:type="dxa"/>
          </w:tcPr>
          <w:p w14:paraId="34143651" w14:textId="04190E08" w:rsidR="00443081" w:rsidRPr="00443081" w:rsidRDefault="00443081" w:rsidP="00B32E83">
            <w:pPr>
              <w:rPr>
                <w:noProof/>
                <w:sz w:val="20"/>
                <w:szCs w:val="22"/>
              </w:rPr>
            </w:pPr>
            <w:r w:rsidRPr="00443081">
              <w:rPr>
                <w:noProof/>
                <w:sz w:val="20"/>
                <w:szCs w:val="22"/>
              </w:rPr>
              <w:t>made a new version and rewrote the enemy spawner to lower the difficulty level, see \mywork\spacekiller\v3, updated spawner.cpp lines 200-256. I re-read the notes on text loading and now the spawner can be configured from a text file so it's easier to balance the difficulty.</w:t>
            </w:r>
          </w:p>
        </w:tc>
      </w:tr>
    </w:tbl>
    <w:p w14:paraId="228FBC42" w14:textId="77777777" w:rsidR="00443081" w:rsidRDefault="00443081" w:rsidP="00B32E83"/>
    <w:p w14:paraId="4CC8B12D" w14:textId="77777777" w:rsidR="00B32E83" w:rsidRDefault="00B32E83" w:rsidP="00CD32A2"/>
    <w:p w14:paraId="4A41F752" w14:textId="4B20927B" w:rsidR="00B32E83" w:rsidRDefault="00B32E83" w:rsidP="00CD32A2">
      <w:r>
        <w:t>Feedback can come verbally from other students and staff, it is your responsibility to write it down in this blog, at least half should be from staff. Show this blog to staff regularly to confirm you are filling in it appropriately.</w:t>
      </w:r>
      <w:r w:rsidR="00FB4D42">
        <w:t xml:space="preserve"> Warning – do not show assessed code to other students and ask for feedback, they could copy you. </w:t>
      </w:r>
      <w:proofErr w:type="gramStart"/>
      <w:r w:rsidR="00FB4D42">
        <w:t>It’s</w:t>
      </w:r>
      <w:proofErr w:type="gramEnd"/>
      <w:r w:rsidR="00FB4D42">
        <w:t xml:space="preserve"> OK to let them play it and offer feedback that way. </w:t>
      </w:r>
      <w:proofErr w:type="gramStart"/>
      <w:r w:rsidR="00FB4D42">
        <w:t>It’s</w:t>
      </w:r>
      <w:proofErr w:type="gramEnd"/>
      <w:r w:rsidR="00FB4D42">
        <w:t xml:space="preserve"> OK to show them non-assessed code, the tutorials, and get detailed feedback for that (which you can record here).</w:t>
      </w:r>
      <w:r w:rsidR="00443081">
        <w:t xml:space="preserve"> Get feedback for any code you write. </w:t>
      </w:r>
    </w:p>
    <w:p w14:paraId="3BA05DEA" w14:textId="123F9CB2" w:rsidR="00443081" w:rsidRDefault="00443081" w:rsidP="00CD32A2"/>
    <w:p w14:paraId="2D6B2578" w14:textId="4765A3F3" w:rsidR="00443081" w:rsidRPr="00CD32A2" w:rsidRDefault="00443081" w:rsidP="00CD32A2">
      <w:r>
        <w:lastRenderedPageBreak/>
        <w:t xml:space="preserve">Warning – if you </w:t>
      </w:r>
      <w:proofErr w:type="gramStart"/>
      <w:r>
        <w:t>don’t</w:t>
      </w:r>
      <w:proofErr w:type="gramEnd"/>
      <w:r>
        <w:t xml:space="preserve"> get feedback in time, then it will not be counted and won’t be worth any marks! </w:t>
      </w:r>
    </w:p>
    <w:sectPr w:rsidR="00443081" w:rsidRPr="00CD32A2">
      <w:footerReference w:type="default" r:id="rId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F114D4" w14:textId="77777777" w:rsidR="00476C20" w:rsidRDefault="00476C20" w:rsidP="00A1632F">
      <w:r>
        <w:separator/>
      </w:r>
    </w:p>
  </w:endnote>
  <w:endnote w:type="continuationSeparator" w:id="0">
    <w:p w14:paraId="327C41E3" w14:textId="77777777" w:rsidR="00476C20" w:rsidRDefault="00476C20" w:rsidP="00A163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4038DF9" w14:textId="77777777" w:rsidR="00A1632F" w:rsidRDefault="00A1632F">
    <w:pPr>
      <w:pStyle w:val="Footer"/>
    </w:pPr>
    <w:r>
      <w:t>Mark Feathersto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6E0D472" w14:textId="77777777" w:rsidR="00476C20" w:rsidRDefault="00476C20" w:rsidP="00A1632F">
      <w:r>
        <w:separator/>
      </w:r>
    </w:p>
  </w:footnote>
  <w:footnote w:type="continuationSeparator" w:id="0">
    <w:p w14:paraId="32DFF44A" w14:textId="77777777" w:rsidR="00476C20" w:rsidRDefault="00476C20" w:rsidP="00A1632F">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IzMDMwNjcyNzY1NzRS0lEKTi0uzszPAykwqgUAevmRLSwAAAA="/>
  </w:docVars>
  <w:rsids>
    <w:rsidRoot w:val="00795248"/>
    <w:rsid w:val="00001F6B"/>
    <w:rsid w:val="000028CA"/>
    <w:rsid w:val="00006E26"/>
    <w:rsid w:val="0001769D"/>
    <w:rsid w:val="00023482"/>
    <w:rsid w:val="00024492"/>
    <w:rsid w:val="00030B0C"/>
    <w:rsid w:val="000322CC"/>
    <w:rsid w:val="000332F6"/>
    <w:rsid w:val="00035516"/>
    <w:rsid w:val="000360A7"/>
    <w:rsid w:val="00050752"/>
    <w:rsid w:val="000512CB"/>
    <w:rsid w:val="00063588"/>
    <w:rsid w:val="000652BD"/>
    <w:rsid w:val="000652E8"/>
    <w:rsid w:val="00065D31"/>
    <w:rsid w:val="00067DB2"/>
    <w:rsid w:val="000727C3"/>
    <w:rsid w:val="0007306B"/>
    <w:rsid w:val="0007628D"/>
    <w:rsid w:val="00081939"/>
    <w:rsid w:val="0008222B"/>
    <w:rsid w:val="00085DAF"/>
    <w:rsid w:val="00091F95"/>
    <w:rsid w:val="00096765"/>
    <w:rsid w:val="00097196"/>
    <w:rsid w:val="000A0E69"/>
    <w:rsid w:val="000A4BCC"/>
    <w:rsid w:val="000A6FC9"/>
    <w:rsid w:val="000B38CA"/>
    <w:rsid w:val="000B45CF"/>
    <w:rsid w:val="000E06AB"/>
    <w:rsid w:val="000E48B5"/>
    <w:rsid w:val="000E5888"/>
    <w:rsid w:val="000E6007"/>
    <w:rsid w:val="000E61A7"/>
    <w:rsid w:val="000E69CC"/>
    <w:rsid w:val="000F32D8"/>
    <w:rsid w:val="00125519"/>
    <w:rsid w:val="00126049"/>
    <w:rsid w:val="00131298"/>
    <w:rsid w:val="001316FD"/>
    <w:rsid w:val="001326E2"/>
    <w:rsid w:val="00135868"/>
    <w:rsid w:val="0014194F"/>
    <w:rsid w:val="00145204"/>
    <w:rsid w:val="00145AAA"/>
    <w:rsid w:val="00160C19"/>
    <w:rsid w:val="00161404"/>
    <w:rsid w:val="00166D5A"/>
    <w:rsid w:val="00167E89"/>
    <w:rsid w:val="00170EFD"/>
    <w:rsid w:val="001801D1"/>
    <w:rsid w:val="001874FA"/>
    <w:rsid w:val="00187903"/>
    <w:rsid w:val="00192BA1"/>
    <w:rsid w:val="00194CA2"/>
    <w:rsid w:val="00195CFA"/>
    <w:rsid w:val="00196B1E"/>
    <w:rsid w:val="001A2AA3"/>
    <w:rsid w:val="001B4758"/>
    <w:rsid w:val="001B6C35"/>
    <w:rsid w:val="001B7719"/>
    <w:rsid w:val="001B77C0"/>
    <w:rsid w:val="001B7C7A"/>
    <w:rsid w:val="001C0242"/>
    <w:rsid w:val="001C11F9"/>
    <w:rsid w:val="001C281F"/>
    <w:rsid w:val="001C2F8C"/>
    <w:rsid w:val="001C7160"/>
    <w:rsid w:val="001C79E1"/>
    <w:rsid w:val="001D4CFB"/>
    <w:rsid w:val="001D7861"/>
    <w:rsid w:val="001E03F5"/>
    <w:rsid w:val="001E24BE"/>
    <w:rsid w:val="001E2E72"/>
    <w:rsid w:val="001E41BE"/>
    <w:rsid w:val="001F39F2"/>
    <w:rsid w:val="001F47F5"/>
    <w:rsid w:val="001F65B1"/>
    <w:rsid w:val="001F7640"/>
    <w:rsid w:val="00200DB0"/>
    <w:rsid w:val="00201140"/>
    <w:rsid w:val="00202701"/>
    <w:rsid w:val="00202CE0"/>
    <w:rsid w:val="0020487A"/>
    <w:rsid w:val="0021625D"/>
    <w:rsid w:val="0022017B"/>
    <w:rsid w:val="0022157D"/>
    <w:rsid w:val="00221B66"/>
    <w:rsid w:val="00221C3C"/>
    <w:rsid w:val="0023044D"/>
    <w:rsid w:val="0023203B"/>
    <w:rsid w:val="00234E41"/>
    <w:rsid w:val="00242A44"/>
    <w:rsid w:val="00242DBE"/>
    <w:rsid w:val="002460B5"/>
    <w:rsid w:val="00264F23"/>
    <w:rsid w:val="00276F61"/>
    <w:rsid w:val="0028005E"/>
    <w:rsid w:val="00281E27"/>
    <w:rsid w:val="00282761"/>
    <w:rsid w:val="00286B7B"/>
    <w:rsid w:val="00287568"/>
    <w:rsid w:val="00291A2A"/>
    <w:rsid w:val="00293B3B"/>
    <w:rsid w:val="00294EC0"/>
    <w:rsid w:val="0029695D"/>
    <w:rsid w:val="002A0C8E"/>
    <w:rsid w:val="002B1DF2"/>
    <w:rsid w:val="002B3F51"/>
    <w:rsid w:val="002B414D"/>
    <w:rsid w:val="002B54B3"/>
    <w:rsid w:val="002B55B7"/>
    <w:rsid w:val="002B7257"/>
    <w:rsid w:val="002C03DB"/>
    <w:rsid w:val="002C449C"/>
    <w:rsid w:val="002C54E4"/>
    <w:rsid w:val="002C5CDE"/>
    <w:rsid w:val="002C5DF6"/>
    <w:rsid w:val="002D0D7C"/>
    <w:rsid w:val="002D1AE6"/>
    <w:rsid w:val="002D38E4"/>
    <w:rsid w:val="002D566B"/>
    <w:rsid w:val="002E15FD"/>
    <w:rsid w:val="002F79D9"/>
    <w:rsid w:val="00306426"/>
    <w:rsid w:val="00314915"/>
    <w:rsid w:val="00315B0C"/>
    <w:rsid w:val="00315B3D"/>
    <w:rsid w:val="00326AD4"/>
    <w:rsid w:val="0033358F"/>
    <w:rsid w:val="00334C84"/>
    <w:rsid w:val="003373B2"/>
    <w:rsid w:val="00341ADE"/>
    <w:rsid w:val="003443FC"/>
    <w:rsid w:val="00351400"/>
    <w:rsid w:val="003523D9"/>
    <w:rsid w:val="003556BB"/>
    <w:rsid w:val="00356184"/>
    <w:rsid w:val="00356972"/>
    <w:rsid w:val="00363A4C"/>
    <w:rsid w:val="00365D09"/>
    <w:rsid w:val="0037636C"/>
    <w:rsid w:val="003832C2"/>
    <w:rsid w:val="003913EC"/>
    <w:rsid w:val="003931AB"/>
    <w:rsid w:val="00393C31"/>
    <w:rsid w:val="003973DF"/>
    <w:rsid w:val="003A70EA"/>
    <w:rsid w:val="003B1386"/>
    <w:rsid w:val="003B70D8"/>
    <w:rsid w:val="003B7906"/>
    <w:rsid w:val="003B7B75"/>
    <w:rsid w:val="003C0934"/>
    <w:rsid w:val="003D0531"/>
    <w:rsid w:val="003D1478"/>
    <w:rsid w:val="003D25DC"/>
    <w:rsid w:val="003D3C9E"/>
    <w:rsid w:val="003D515E"/>
    <w:rsid w:val="003E2503"/>
    <w:rsid w:val="003E6648"/>
    <w:rsid w:val="003E700D"/>
    <w:rsid w:val="003F0571"/>
    <w:rsid w:val="003F1E5C"/>
    <w:rsid w:val="00401936"/>
    <w:rsid w:val="00403233"/>
    <w:rsid w:val="00403ABA"/>
    <w:rsid w:val="00403CAA"/>
    <w:rsid w:val="004120EC"/>
    <w:rsid w:val="00412847"/>
    <w:rsid w:val="00415512"/>
    <w:rsid w:val="00417633"/>
    <w:rsid w:val="004203B7"/>
    <w:rsid w:val="00420ABC"/>
    <w:rsid w:val="0042393D"/>
    <w:rsid w:val="004258F5"/>
    <w:rsid w:val="0043471C"/>
    <w:rsid w:val="00443081"/>
    <w:rsid w:val="00443F57"/>
    <w:rsid w:val="0045097F"/>
    <w:rsid w:val="004514F3"/>
    <w:rsid w:val="00453928"/>
    <w:rsid w:val="00455A50"/>
    <w:rsid w:val="00456904"/>
    <w:rsid w:val="004637F9"/>
    <w:rsid w:val="004669BA"/>
    <w:rsid w:val="00471B3C"/>
    <w:rsid w:val="00476C20"/>
    <w:rsid w:val="004800D1"/>
    <w:rsid w:val="00481441"/>
    <w:rsid w:val="00484A04"/>
    <w:rsid w:val="00485355"/>
    <w:rsid w:val="00487820"/>
    <w:rsid w:val="00487E12"/>
    <w:rsid w:val="00495162"/>
    <w:rsid w:val="004A7132"/>
    <w:rsid w:val="004B096F"/>
    <w:rsid w:val="004C75F2"/>
    <w:rsid w:val="004C7F0F"/>
    <w:rsid w:val="004D1AD7"/>
    <w:rsid w:val="004D300B"/>
    <w:rsid w:val="004D448C"/>
    <w:rsid w:val="004E0A8E"/>
    <w:rsid w:val="004E1D51"/>
    <w:rsid w:val="004E40F7"/>
    <w:rsid w:val="004E5DCF"/>
    <w:rsid w:val="004E7B95"/>
    <w:rsid w:val="004F0342"/>
    <w:rsid w:val="004F43AB"/>
    <w:rsid w:val="004F573A"/>
    <w:rsid w:val="004F575F"/>
    <w:rsid w:val="004F5FCB"/>
    <w:rsid w:val="00500867"/>
    <w:rsid w:val="00502B33"/>
    <w:rsid w:val="00503BE1"/>
    <w:rsid w:val="00511483"/>
    <w:rsid w:val="00516DD3"/>
    <w:rsid w:val="00520A15"/>
    <w:rsid w:val="00520BA5"/>
    <w:rsid w:val="005219AA"/>
    <w:rsid w:val="005234C1"/>
    <w:rsid w:val="00523B02"/>
    <w:rsid w:val="0052467B"/>
    <w:rsid w:val="005268D9"/>
    <w:rsid w:val="00527F30"/>
    <w:rsid w:val="00537AC8"/>
    <w:rsid w:val="00537EDB"/>
    <w:rsid w:val="0054396A"/>
    <w:rsid w:val="005502A8"/>
    <w:rsid w:val="00550554"/>
    <w:rsid w:val="0055257A"/>
    <w:rsid w:val="00554FFF"/>
    <w:rsid w:val="00556386"/>
    <w:rsid w:val="005574DC"/>
    <w:rsid w:val="00557899"/>
    <w:rsid w:val="0056540D"/>
    <w:rsid w:val="00573D05"/>
    <w:rsid w:val="00576707"/>
    <w:rsid w:val="00576F0E"/>
    <w:rsid w:val="0058080A"/>
    <w:rsid w:val="0058085B"/>
    <w:rsid w:val="00592034"/>
    <w:rsid w:val="005924C1"/>
    <w:rsid w:val="005A49A1"/>
    <w:rsid w:val="005B788D"/>
    <w:rsid w:val="005C7E91"/>
    <w:rsid w:val="005D06BD"/>
    <w:rsid w:val="005D14DD"/>
    <w:rsid w:val="005D3563"/>
    <w:rsid w:val="005D5C08"/>
    <w:rsid w:val="005E5D94"/>
    <w:rsid w:val="005E6471"/>
    <w:rsid w:val="005E7A5C"/>
    <w:rsid w:val="005F4FEA"/>
    <w:rsid w:val="0060108F"/>
    <w:rsid w:val="00602662"/>
    <w:rsid w:val="00604F1C"/>
    <w:rsid w:val="00605F56"/>
    <w:rsid w:val="006129B9"/>
    <w:rsid w:val="00617A24"/>
    <w:rsid w:val="00622EB4"/>
    <w:rsid w:val="00624F5D"/>
    <w:rsid w:val="006324DF"/>
    <w:rsid w:val="0064062E"/>
    <w:rsid w:val="00643C70"/>
    <w:rsid w:val="0064448D"/>
    <w:rsid w:val="00644CBC"/>
    <w:rsid w:val="0066468E"/>
    <w:rsid w:val="00665881"/>
    <w:rsid w:val="00667515"/>
    <w:rsid w:val="00672EB2"/>
    <w:rsid w:val="006775E2"/>
    <w:rsid w:val="00681997"/>
    <w:rsid w:val="006834A3"/>
    <w:rsid w:val="00686DC8"/>
    <w:rsid w:val="006921F2"/>
    <w:rsid w:val="0069562A"/>
    <w:rsid w:val="006A4F8E"/>
    <w:rsid w:val="006B430E"/>
    <w:rsid w:val="006B59DA"/>
    <w:rsid w:val="006C0B4C"/>
    <w:rsid w:val="006C0BCC"/>
    <w:rsid w:val="006C3352"/>
    <w:rsid w:val="006C5697"/>
    <w:rsid w:val="006C65A0"/>
    <w:rsid w:val="006D05DA"/>
    <w:rsid w:val="006D3047"/>
    <w:rsid w:val="006D53E9"/>
    <w:rsid w:val="006D6325"/>
    <w:rsid w:val="006E4474"/>
    <w:rsid w:val="006E6679"/>
    <w:rsid w:val="006F4783"/>
    <w:rsid w:val="00701AAD"/>
    <w:rsid w:val="007032F9"/>
    <w:rsid w:val="00705B86"/>
    <w:rsid w:val="007061AE"/>
    <w:rsid w:val="00710541"/>
    <w:rsid w:val="00713C1E"/>
    <w:rsid w:val="0072197E"/>
    <w:rsid w:val="007236D1"/>
    <w:rsid w:val="00724DD2"/>
    <w:rsid w:val="00731D27"/>
    <w:rsid w:val="00734A47"/>
    <w:rsid w:val="00740DBB"/>
    <w:rsid w:val="007411C1"/>
    <w:rsid w:val="00741CB3"/>
    <w:rsid w:val="00744151"/>
    <w:rsid w:val="00745360"/>
    <w:rsid w:val="00750B66"/>
    <w:rsid w:val="00757B45"/>
    <w:rsid w:val="00760FC3"/>
    <w:rsid w:val="00761531"/>
    <w:rsid w:val="00766CC6"/>
    <w:rsid w:val="007670A0"/>
    <w:rsid w:val="007678B3"/>
    <w:rsid w:val="00770AC7"/>
    <w:rsid w:val="007810C2"/>
    <w:rsid w:val="00786591"/>
    <w:rsid w:val="007876AC"/>
    <w:rsid w:val="00792337"/>
    <w:rsid w:val="00793EAA"/>
    <w:rsid w:val="0079426C"/>
    <w:rsid w:val="007942FE"/>
    <w:rsid w:val="00795248"/>
    <w:rsid w:val="007A2BA4"/>
    <w:rsid w:val="007A3901"/>
    <w:rsid w:val="007A62D8"/>
    <w:rsid w:val="007A67D2"/>
    <w:rsid w:val="007C3C87"/>
    <w:rsid w:val="007C61A2"/>
    <w:rsid w:val="007C7A2C"/>
    <w:rsid w:val="007D39EE"/>
    <w:rsid w:val="007D3B5A"/>
    <w:rsid w:val="007D64E6"/>
    <w:rsid w:val="007E486F"/>
    <w:rsid w:val="007E6C92"/>
    <w:rsid w:val="007E6DF9"/>
    <w:rsid w:val="007E74A3"/>
    <w:rsid w:val="007F1486"/>
    <w:rsid w:val="007F5DB8"/>
    <w:rsid w:val="007F740A"/>
    <w:rsid w:val="00800788"/>
    <w:rsid w:val="00802E9C"/>
    <w:rsid w:val="00802EE8"/>
    <w:rsid w:val="00807540"/>
    <w:rsid w:val="00811124"/>
    <w:rsid w:val="0081602B"/>
    <w:rsid w:val="00826CC8"/>
    <w:rsid w:val="00831D15"/>
    <w:rsid w:val="00834535"/>
    <w:rsid w:val="00835146"/>
    <w:rsid w:val="008363E6"/>
    <w:rsid w:val="008445C6"/>
    <w:rsid w:val="00850D1D"/>
    <w:rsid w:val="00851F90"/>
    <w:rsid w:val="0085305B"/>
    <w:rsid w:val="00855298"/>
    <w:rsid w:val="00857E7D"/>
    <w:rsid w:val="008608D2"/>
    <w:rsid w:val="00861076"/>
    <w:rsid w:val="008646A3"/>
    <w:rsid w:val="00870106"/>
    <w:rsid w:val="008721A0"/>
    <w:rsid w:val="008732A9"/>
    <w:rsid w:val="0087459E"/>
    <w:rsid w:val="00881AF3"/>
    <w:rsid w:val="00882300"/>
    <w:rsid w:val="0088719B"/>
    <w:rsid w:val="00890B3D"/>
    <w:rsid w:val="00890C50"/>
    <w:rsid w:val="00893229"/>
    <w:rsid w:val="008952CC"/>
    <w:rsid w:val="008A593E"/>
    <w:rsid w:val="008B03B6"/>
    <w:rsid w:val="008B47B4"/>
    <w:rsid w:val="008C05E2"/>
    <w:rsid w:val="008C3C3A"/>
    <w:rsid w:val="008D1A8D"/>
    <w:rsid w:val="008D1BFA"/>
    <w:rsid w:val="008D1E98"/>
    <w:rsid w:val="008D219B"/>
    <w:rsid w:val="008D46B2"/>
    <w:rsid w:val="008D6740"/>
    <w:rsid w:val="008E0148"/>
    <w:rsid w:val="008E2607"/>
    <w:rsid w:val="008E65B8"/>
    <w:rsid w:val="008F039A"/>
    <w:rsid w:val="008F0673"/>
    <w:rsid w:val="008F285E"/>
    <w:rsid w:val="008F568D"/>
    <w:rsid w:val="008F59C8"/>
    <w:rsid w:val="008F6150"/>
    <w:rsid w:val="008F6735"/>
    <w:rsid w:val="008F6ED0"/>
    <w:rsid w:val="008F7244"/>
    <w:rsid w:val="009005EC"/>
    <w:rsid w:val="00904574"/>
    <w:rsid w:val="00911CC3"/>
    <w:rsid w:val="00911E6A"/>
    <w:rsid w:val="00913C50"/>
    <w:rsid w:val="0091630B"/>
    <w:rsid w:val="00923B1D"/>
    <w:rsid w:val="0092435E"/>
    <w:rsid w:val="0092585E"/>
    <w:rsid w:val="0093526C"/>
    <w:rsid w:val="00943B3B"/>
    <w:rsid w:val="00945F09"/>
    <w:rsid w:val="00950A2B"/>
    <w:rsid w:val="00957575"/>
    <w:rsid w:val="00963E36"/>
    <w:rsid w:val="00965831"/>
    <w:rsid w:val="00970218"/>
    <w:rsid w:val="00974696"/>
    <w:rsid w:val="00984D6A"/>
    <w:rsid w:val="0098702B"/>
    <w:rsid w:val="00992B08"/>
    <w:rsid w:val="00994AE1"/>
    <w:rsid w:val="0099557A"/>
    <w:rsid w:val="009A076B"/>
    <w:rsid w:val="009A4B18"/>
    <w:rsid w:val="009A4D1F"/>
    <w:rsid w:val="009A63B9"/>
    <w:rsid w:val="009C124E"/>
    <w:rsid w:val="009C15C6"/>
    <w:rsid w:val="009C167C"/>
    <w:rsid w:val="009C1FB9"/>
    <w:rsid w:val="009D340B"/>
    <w:rsid w:val="009F34C4"/>
    <w:rsid w:val="009F4302"/>
    <w:rsid w:val="00A01AC7"/>
    <w:rsid w:val="00A01DCE"/>
    <w:rsid w:val="00A02148"/>
    <w:rsid w:val="00A02470"/>
    <w:rsid w:val="00A03A5F"/>
    <w:rsid w:val="00A1060D"/>
    <w:rsid w:val="00A13905"/>
    <w:rsid w:val="00A13D7C"/>
    <w:rsid w:val="00A147FC"/>
    <w:rsid w:val="00A1632F"/>
    <w:rsid w:val="00A21D39"/>
    <w:rsid w:val="00A2263E"/>
    <w:rsid w:val="00A242DB"/>
    <w:rsid w:val="00A25706"/>
    <w:rsid w:val="00A259A1"/>
    <w:rsid w:val="00A357ED"/>
    <w:rsid w:val="00A439C1"/>
    <w:rsid w:val="00A44169"/>
    <w:rsid w:val="00A44BAD"/>
    <w:rsid w:val="00A45503"/>
    <w:rsid w:val="00A45822"/>
    <w:rsid w:val="00A46352"/>
    <w:rsid w:val="00A464EA"/>
    <w:rsid w:val="00A50301"/>
    <w:rsid w:val="00A5054D"/>
    <w:rsid w:val="00A50CF7"/>
    <w:rsid w:val="00A65975"/>
    <w:rsid w:val="00A70596"/>
    <w:rsid w:val="00A70623"/>
    <w:rsid w:val="00A71E9B"/>
    <w:rsid w:val="00A80079"/>
    <w:rsid w:val="00A950DF"/>
    <w:rsid w:val="00A96985"/>
    <w:rsid w:val="00AA22AF"/>
    <w:rsid w:val="00AA52B5"/>
    <w:rsid w:val="00AA781E"/>
    <w:rsid w:val="00AB1929"/>
    <w:rsid w:val="00AB6080"/>
    <w:rsid w:val="00AD03DD"/>
    <w:rsid w:val="00AD098A"/>
    <w:rsid w:val="00AF0026"/>
    <w:rsid w:val="00AF0C99"/>
    <w:rsid w:val="00AF6992"/>
    <w:rsid w:val="00B01B8B"/>
    <w:rsid w:val="00B0339B"/>
    <w:rsid w:val="00B0372F"/>
    <w:rsid w:val="00B0553D"/>
    <w:rsid w:val="00B0568B"/>
    <w:rsid w:val="00B05FB6"/>
    <w:rsid w:val="00B11DE8"/>
    <w:rsid w:val="00B2167F"/>
    <w:rsid w:val="00B2297B"/>
    <w:rsid w:val="00B27A5B"/>
    <w:rsid w:val="00B3277B"/>
    <w:rsid w:val="00B32E83"/>
    <w:rsid w:val="00B33CF3"/>
    <w:rsid w:val="00B37F19"/>
    <w:rsid w:val="00B40EF1"/>
    <w:rsid w:val="00B4111B"/>
    <w:rsid w:val="00B44D43"/>
    <w:rsid w:val="00B462DE"/>
    <w:rsid w:val="00B531E4"/>
    <w:rsid w:val="00B55FD5"/>
    <w:rsid w:val="00B57088"/>
    <w:rsid w:val="00B57470"/>
    <w:rsid w:val="00B6304E"/>
    <w:rsid w:val="00B70E44"/>
    <w:rsid w:val="00B81143"/>
    <w:rsid w:val="00B93FC7"/>
    <w:rsid w:val="00B95D92"/>
    <w:rsid w:val="00B9746B"/>
    <w:rsid w:val="00BA0686"/>
    <w:rsid w:val="00BA0BFA"/>
    <w:rsid w:val="00BA43E4"/>
    <w:rsid w:val="00BA6D2E"/>
    <w:rsid w:val="00BB07A6"/>
    <w:rsid w:val="00BB271D"/>
    <w:rsid w:val="00BB32D5"/>
    <w:rsid w:val="00BC5479"/>
    <w:rsid w:val="00BC6746"/>
    <w:rsid w:val="00BD1107"/>
    <w:rsid w:val="00BD388E"/>
    <w:rsid w:val="00BE397C"/>
    <w:rsid w:val="00BE3B42"/>
    <w:rsid w:val="00BE5C19"/>
    <w:rsid w:val="00BF0D9C"/>
    <w:rsid w:val="00C01C09"/>
    <w:rsid w:val="00C0317D"/>
    <w:rsid w:val="00C06EBE"/>
    <w:rsid w:val="00C07685"/>
    <w:rsid w:val="00C12A92"/>
    <w:rsid w:val="00C13991"/>
    <w:rsid w:val="00C26C74"/>
    <w:rsid w:val="00C358D7"/>
    <w:rsid w:val="00C37A95"/>
    <w:rsid w:val="00C43C66"/>
    <w:rsid w:val="00C453D7"/>
    <w:rsid w:val="00C45DB5"/>
    <w:rsid w:val="00C64772"/>
    <w:rsid w:val="00C66D1F"/>
    <w:rsid w:val="00C70E05"/>
    <w:rsid w:val="00C743E6"/>
    <w:rsid w:val="00C76AC7"/>
    <w:rsid w:val="00C77891"/>
    <w:rsid w:val="00C96269"/>
    <w:rsid w:val="00CA3AFC"/>
    <w:rsid w:val="00CB4C24"/>
    <w:rsid w:val="00CC076D"/>
    <w:rsid w:val="00CC145B"/>
    <w:rsid w:val="00CC7C2F"/>
    <w:rsid w:val="00CD21A6"/>
    <w:rsid w:val="00CD32A2"/>
    <w:rsid w:val="00CD3D12"/>
    <w:rsid w:val="00CE3827"/>
    <w:rsid w:val="00CE3DDC"/>
    <w:rsid w:val="00CF324F"/>
    <w:rsid w:val="00CF42D3"/>
    <w:rsid w:val="00CF7975"/>
    <w:rsid w:val="00D04966"/>
    <w:rsid w:val="00D04DA2"/>
    <w:rsid w:val="00D10213"/>
    <w:rsid w:val="00D137BC"/>
    <w:rsid w:val="00D1439F"/>
    <w:rsid w:val="00D15A98"/>
    <w:rsid w:val="00D16C53"/>
    <w:rsid w:val="00D16D3D"/>
    <w:rsid w:val="00D20046"/>
    <w:rsid w:val="00D22D2F"/>
    <w:rsid w:val="00D30731"/>
    <w:rsid w:val="00D40EE2"/>
    <w:rsid w:val="00D41C9E"/>
    <w:rsid w:val="00D42443"/>
    <w:rsid w:val="00D529D3"/>
    <w:rsid w:val="00D53497"/>
    <w:rsid w:val="00D56BE6"/>
    <w:rsid w:val="00D70AD5"/>
    <w:rsid w:val="00D82128"/>
    <w:rsid w:val="00D85C00"/>
    <w:rsid w:val="00D94A9F"/>
    <w:rsid w:val="00D96E60"/>
    <w:rsid w:val="00DA541E"/>
    <w:rsid w:val="00DA553A"/>
    <w:rsid w:val="00DB4922"/>
    <w:rsid w:val="00DB67B9"/>
    <w:rsid w:val="00DB7CAA"/>
    <w:rsid w:val="00DB7F8C"/>
    <w:rsid w:val="00DC0A77"/>
    <w:rsid w:val="00DC22BE"/>
    <w:rsid w:val="00DC2BAD"/>
    <w:rsid w:val="00DC7DEA"/>
    <w:rsid w:val="00DD0EDC"/>
    <w:rsid w:val="00DF0A72"/>
    <w:rsid w:val="00DF18DA"/>
    <w:rsid w:val="00DF5FA9"/>
    <w:rsid w:val="00E01EAF"/>
    <w:rsid w:val="00E048A7"/>
    <w:rsid w:val="00E07088"/>
    <w:rsid w:val="00E113C9"/>
    <w:rsid w:val="00E20302"/>
    <w:rsid w:val="00E323D2"/>
    <w:rsid w:val="00E32FDC"/>
    <w:rsid w:val="00E3445A"/>
    <w:rsid w:val="00E35DB0"/>
    <w:rsid w:val="00E44F1B"/>
    <w:rsid w:val="00E51059"/>
    <w:rsid w:val="00E56E80"/>
    <w:rsid w:val="00E677C1"/>
    <w:rsid w:val="00E74019"/>
    <w:rsid w:val="00E778B4"/>
    <w:rsid w:val="00E85047"/>
    <w:rsid w:val="00E9445F"/>
    <w:rsid w:val="00E97508"/>
    <w:rsid w:val="00EB5463"/>
    <w:rsid w:val="00EB58A0"/>
    <w:rsid w:val="00EE4B21"/>
    <w:rsid w:val="00EF097C"/>
    <w:rsid w:val="00EF0A02"/>
    <w:rsid w:val="00EF2B13"/>
    <w:rsid w:val="00EF48BA"/>
    <w:rsid w:val="00EF6054"/>
    <w:rsid w:val="00EF6F6C"/>
    <w:rsid w:val="00EF6FF4"/>
    <w:rsid w:val="00F024A8"/>
    <w:rsid w:val="00F03667"/>
    <w:rsid w:val="00F04FEF"/>
    <w:rsid w:val="00F127CD"/>
    <w:rsid w:val="00F21113"/>
    <w:rsid w:val="00F23822"/>
    <w:rsid w:val="00F248DE"/>
    <w:rsid w:val="00F416FC"/>
    <w:rsid w:val="00F50515"/>
    <w:rsid w:val="00F5231F"/>
    <w:rsid w:val="00F61508"/>
    <w:rsid w:val="00F77A0B"/>
    <w:rsid w:val="00F812BE"/>
    <w:rsid w:val="00F82A20"/>
    <w:rsid w:val="00F83510"/>
    <w:rsid w:val="00F92030"/>
    <w:rsid w:val="00F93238"/>
    <w:rsid w:val="00F96DA3"/>
    <w:rsid w:val="00F96EAB"/>
    <w:rsid w:val="00F979D1"/>
    <w:rsid w:val="00FA0A25"/>
    <w:rsid w:val="00FA0D55"/>
    <w:rsid w:val="00FB1758"/>
    <w:rsid w:val="00FB3AB3"/>
    <w:rsid w:val="00FB3CF0"/>
    <w:rsid w:val="00FB4D42"/>
    <w:rsid w:val="00FB548B"/>
    <w:rsid w:val="00FC6906"/>
    <w:rsid w:val="00FD0B37"/>
    <w:rsid w:val="00FD22A8"/>
    <w:rsid w:val="00FD2FD0"/>
    <w:rsid w:val="00FD561C"/>
    <w:rsid w:val="00FD78C1"/>
    <w:rsid w:val="00FE3BB4"/>
    <w:rsid w:val="00FF1CA3"/>
    <w:rsid w:val="00FF6245"/>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03C21D0"/>
  <w15:docId w15:val="{1A0C10EA-E4B4-425F-ACDC-235F69F22C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Times New Roman" w:hAnsi="Arial" w:cs="Arial"/>
        <w:sz w:val="24"/>
        <w:szCs w:val="24"/>
        <w:lang w:val="en-GB"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E89"/>
    <w:pPr>
      <w:spacing w:after="0" w:line="240" w:lineRule="auto"/>
      <w:jc w:val="both"/>
    </w:pPr>
    <w:rPr>
      <w:rFonts w:cs="Times New Roman"/>
      <w:sz w:val="22"/>
      <w:lang w:eastAsia="en-US"/>
    </w:rPr>
  </w:style>
  <w:style w:type="paragraph" w:styleId="Heading1">
    <w:name w:val="heading 1"/>
    <w:basedOn w:val="Normal"/>
    <w:next w:val="Normal"/>
    <w:link w:val="Heading1Char"/>
    <w:autoRedefine/>
    <w:qFormat/>
    <w:rsid w:val="007236D1"/>
    <w:pPr>
      <w:keepNext/>
      <w:jc w:val="left"/>
      <w:outlineLvl w:val="0"/>
    </w:pPr>
    <w:rPr>
      <w:rFonts w:cs="Arial"/>
      <w:b/>
      <w:sz w:val="32"/>
    </w:rPr>
  </w:style>
  <w:style w:type="paragraph" w:styleId="Heading2">
    <w:name w:val="heading 2"/>
    <w:basedOn w:val="Normal"/>
    <w:next w:val="Normal"/>
    <w:link w:val="Heading2Char"/>
    <w:autoRedefine/>
    <w:qFormat/>
    <w:rsid w:val="007236D1"/>
    <w:pPr>
      <w:keepNext/>
      <w:jc w:val="left"/>
      <w:outlineLvl w:val="1"/>
    </w:pPr>
    <w:rPr>
      <w:rFonts w:cs="Arial"/>
      <w:b/>
      <w:bCs/>
      <w:sz w:val="28"/>
    </w:rPr>
  </w:style>
  <w:style w:type="paragraph" w:styleId="Heading3">
    <w:name w:val="heading 3"/>
    <w:basedOn w:val="Heading2"/>
    <w:next w:val="Normal"/>
    <w:link w:val="Heading3Char"/>
    <w:autoRedefine/>
    <w:uiPriority w:val="9"/>
    <w:unhideWhenUsed/>
    <w:qFormat/>
    <w:rsid w:val="00E9445F"/>
    <w:pPr>
      <w:keepLines/>
      <w:spacing w:before="200"/>
      <w:outlineLvl w:val="2"/>
    </w:pPr>
    <w:rPr>
      <w:rFonts w:eastAsiaTheme="majorEastAsia" w:cstheme="majorBidi"/>
      <w:bCs w:val="0"/>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7236D1"/>
    <w:rPr>
      <w:rFonts w:eastAsia="Times New Roman"/>
      <w:b/>
      <w:sz w:val="32"/>
      <w:lang w:eastAsia="en-US"/>
    </w:rPr>
  </w:style>
  <w:style w:type="character" w:customStyle="1" w:styleId="Heading2Char">
    <w:name w:val="Heading 2 Char"/>
    <w:basedOn w:val="DefaultParagraphFont"/>
    <w:link w:val="Heading2"/>
    <w:rsid w:val="007236D1"/>
    <w:rPr>
      <w:rFonts w:eastAsia="Times New Roman"/>
      <w:b/>
      <w:bCs/>
      <w:sz w:val="28"/>
      <w:lang w:eastAsia="en-US"/>
    </w:rPr>
  </w:style>
  <w:style w:type="character" w:customStyle="1" w:styleId="Heading3Char">
    <w:name w:val="Heading 3 Char"/>
    <w:basedOn w:val="DefaultParagraphFont"/>
    <w:link w:val="Heading3"/>
    <w:uiPriority w:val="9"/>
    <w:rsid w:val="00E9445F"/>
    <w:rPr>
      <w:rFonts w:eastAsiaTheme="majorEastAsia" w:cstheme="majorBidi"/>
      <w:b/>
      <w:lang w:eastAsia="en-US"/>
    </w:rPr>
  </w:style>
  <w:style w:type="paragraph" w:styleId="Title">
    <w:name w:val="Title"/>
    <w:basedOn w:val="Normal"/>
    <w:next w:val="Normal"/>
    <w:link w:val="TitleChar"/>
    <w:uiPriority w:val="10"/>
    <w:qFormat/>
    <w:rsid w:val="00EB5463"/>
    <w:pPr>
      <w:spacing w:after="300"/>
      <w:contextualSpacing/>
    </w:pPr>
    <w:rPr>
      <w:rFonts w:asciiTheme="majorHAnsi" w:eastAsiaTheme="majorEastAsia" w:hAnsiTheme="majorHAnsi" w:cstheme="majorBidi"/>
      <w:b/>
      <w:color w:val="000000" w:themeColor="text1"/>
      <w:spacing w:val="5"/>
      <w:kern w:val="28"/>
      <w:sz w:val="44"/>
      <w:szCs w:val="52"/>
    </w:rPr>
  </w:style>
  <w:style w:type="character" w:customStyle="1" w:styleId="TitleChar">
    <w:name w:val="Title Char"/>
    <w:basedOn w:val="DefaultParagraphFont"/>
    <w:link w:val="Title"/>
    <w:uiPriority w:val="10"/>
    <w:rsid w:val="00EB5463"/>
    <w:rPr>
      <w:rFonts w:asciiTheme="majorHAnsi" w:eastAsiaTheme="majorEastAsia" w:hAnsiTheme="majorHAnsi" w:cstheme="majorBidi"/>
      <w:b/>
      <w:color w:val="000000" w:themeColor="text1"/>
      <w:spacing w:val="5"/>
      <w:kern w:val="28"/>
      <w:sz w:val="44"/>
      <w:szCs w:val="52"/>
      <w:lang w:eastAsia="en-US"/>
    </w:rPr>
  </w:style>
  <w:style w:type="table" w:styleId="TableGrid">
    <w:name w:val="Table Grid"/>
    <w:basedOn w:val="TableNormal"/>
    <w:uiPriority w:val="59"/>
    <w:rsid w:val="00CD32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1632F"/>
    <w:pPr>
      <w:tabs>
        <w:tab w:val="center" w:pos="4513"/>
        <w:tab w:val="right" w:pos="9026"/>
      </w:tabs>
    </w:pPr>
  </w:style>
  <w:style w:type="character" w:customStyle="1" w:styleId="HeaderChar">
    <w:name w:val="Header Char"/>
    <w:basedOn w:val="DefaultParagraphFont"/>
    <w:link w:val="Header"/>
    <w:uiPriority w:val="99"/>
    <w:rsid w:val="00A1632F"/>
    <w:rPr>
      <w:rFonts w:cs="Times New Roman"/>
      <w:sz w:val="22"/>
      <w:lang w:eastAsia="en-US"/>
    </w:rPr>
  </w:style>
  <w:style w:type="paragraph" w:styleId="Footer">
    <w:name w:val="footer"/>
    <w:basedOn w:val="Normal"/>
    <w:link w:val="FooterChar"/>
    <w:uiPriority w:val="99"/>
    <w:unhideWhenUsed/>
    <w:rsid w:val="00A1632F"/>
    <w:pPr>
      <w:tabs>
        <w:tab w:val="center" w:pos="4513"/>
        <w:tab w:val="right" w:pos="9026"/>
      </w:tabs>
    </w:pPr>
  </w:style>
  <w:style w:type="character" w:customStyle="1" w:styleId="FooterChar">
    <w:name w:val="Footer Char"/>
    <w:basedOn w:val="DefaultParagraphFont"/>
    <w:link w:val="Footer"/>
    <w:uiPriority w:val="99"/>
    <w:rsid w:val="00A1632F"/>
    <w:rPr>
      <w:rFonts w:cs="Times New Roman"/>
      <w:sz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2</Pages>
  <Words>325</Words>
  <Characters>1856</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rk Featherstone</dc:creator>
  <cp:keywords/>
  <dc:description/>
  <cp:lastModifiedBy>Sion GREG</cp:lastModifiedBy>
  <cp:revision>9</cp:revision>
  <dcterms:created xsi:type="dcterms:W3CDTF">2019-09-30T09:38:00Z</dcterms:created>
  <dcterms:modified xsi:type="dcterms:W3CDTF">2020-12-26T23:02:00Z</dcterms:modified>
</cp:coreProperties>
</file>